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3627" w:rsidRDefault="00F353B1">
      <w:pPr>
        <w:rPr>
          <w:lang w:val="ru-RU"/>
        </w:rPr>
      </w:pPr>
      <w:r>
        <w:rPr>
          <w:lang w:val="ru-RU"/>
        </w:rPr>
        <w:t>Дефекты на русском языке</w:t>
      </w:r>
    </w:p>
    <w:p w:rsidR="00F353B1" w:rsidRPr="00F353B1" w:rsidRDefault="001F11B0" w:rsidP="00F353B1">
      <w:pPr>
        <w:pStyle w:val="ListParagraph"/>
        <w:numPr>
          <w:ilvl w:val="0"/>
          <w:numId w:val="1"/>
        </w:numPr>
        <w:rPr>
          <w:lang w:val="ru-RU"/>
        </w:rPr>
      </w:pPr>
      <w:hyperlink r:id="rId5" w:history="1"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</w:t>
        </w:r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://25</w:t>
        </w:r>
        <w:proofErr w:type="spellStart"/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crp</w:t>
        </w:r>
        <w:proofErr w:type="spellEnd"/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.</w:t>
        </w:r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by</w:t>
        </w:r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/</w:t>
        </w:r>
      </w:hyperlink>
      <w:r w:rsid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: Пользователь выбирает другую локализацию и видит, что текст в поле Поиск не был переведен с русского языка на язык, выбранной локализации.</w:t>
      </w:r>
    </w:p>
    <w:p w:rsidR="00F353B1" w:rsidRPr="00F06E02" w:rsidRDefault="001F11B0" w:rsidP="00F353B1">
      <w:pPr>
        <w:pStyle w:val="ListParagraph"/>
        <w:numPr>
          <w:ilvl w:val="0"/>
          <w:numId w:val="1"/>
        </w:numPr>
        <w:rPr>
          <w:lang w:val="ru-RU"/>
        </w:rPr>
      </w:pPr>
      <w:hyperlink r:id="rId6" w:history="1"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</w:t>
        </w:r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://25</w:t>
        </w:r>
        <w:proofErr w:type="spellStart"/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crp</w:t>
        </w:r>
        <w:proofErr w:type="spellEnd"/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.</w:t>
        </w:r>
        <w:r w:rsidR="00F353B1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by</w:t>
        </w:r>
        <w:r w:rsidR="00F353B1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/</w:t>
        </w:r>
      </w:hyperlink>
      <w:r w:rsid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: Пользователь открывает О нас –</w:t>
      </w:r>
      <w:r w:rsidR="00F353B1" w:rsidRP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&gt;</w:t>
      </w:r>
      <w:r w:rsid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 График работы поликлиники и после переключения на белорусскую локализацию замечает, что </w:t>
      </w:r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оф</w:t>
      </w:r>
      <w:r w:rsidR="00C56F34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о</w:t>
      </w:r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рмление </w:t>
      </w:r>
      <w:r w:rsid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меню </w:t>
      </w:r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отличается от русской локализации.</w:t>
      </w:r>
    </w:p>
    <w:p w:rsidR="00F06E02" w:rsidRPr="00F353B1" w:rsidRDefault="001F11B0" w:rsidP="00F353B1">
      <w:pPr>
        <w:pStyle w:val="ListParagraph"/>
        <w:numPr>
          <w:ilvl w:val="0"/>
          <w:numId w:val="1"/>
        </w:numPr>
        <w:rPr>
          <w:lang w:val="ru-RU"/>
        </w:rPr>
      </w:pPr>
      <w:hyperlink r:id="rId7" w:history="1">
        <w:r w:rsidR="00F06E02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</w:t>
        </w:r>
        <w:r w:rsidR="00F06E02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://25</w:t>
        </w:r>
        <w:proofErr w:type="spellStart"/>
        <w:r w:rsidR="00F06E02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crp</w:t>
        </w:r>
        <w:proofErr w:type="spellEnd"/>
        <w:r w:rsidR="00F06E02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.</w:t>
        </w:r>
        <w:r w:rsidR="00F06E02" w:rsidRPr="001F75AC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by</w:t>
        </w:r>
        <w:r w:rsidR="00F06E02" w:rsidRPr="00F353B1">
          <w:rPr>
            <w:rStyle w:val="Hyperlink"/>
            <w:rFonts w:ascii="Arial" w:hAnsi="Arial" w:cs="Arial"/>
            <w:sz w:val="20"/>
            <w:szCs w:val="20"/>
            <w:shd w:val="clear" w:color="auto" w:fill="FFFFFF"/>
            <w:lang w:val="ru-RU"/>
          </w:rPr>
          <w:t>/</w:t>
        </w:r>
      </w:hyperlink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: Пользователь открывает </w:t>
      </w:r>
      <w:proofErr w:type="gramStart"/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Услуги  –</w:t>
      </w:r>
      <w:proofErr w:type="gramEnd"/>
      <w:r w:rsidR="00F06E02" w:rsidRPr="00F353B1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&gt;</w:t>
      </w:r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 Административные процедуры (выдача справок), выбирает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>английскую</w:t>
      </w:r>
      <w:bookmarkStart w:id="0" w:name="_GoBack"/>
      <w:bookmarkEnd w:id="0"/>
      <w:r w:rsidR="00F06E02">
        <w:rPr>
          <w:rFonts w:ascii="Arial" w:hAnsi="Arial" w:cs="Arial"/>
          <w:color w:val="000000"/>
          <w:sz w:val="20"/>
          <w:szCs w:val="20"/>
          <w:shd w:val="clear" w:color="auto" w:fill="FFFFFF"/>
          <w:lang w:val="ru-RU"/>
        </w:rPr>
        <w:t xml:space="preserve"> локализацию и при просмотре страницы замечает проблемы с ее отображением.</w:t>
      </w:r>
    </w:p>
    <w:sectPr w:rsidR="00F06E02" w:rsidRPr="00F353B1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577F1E"/>
    <w:multiLevelType w:val="hybridMultilevel"/>
    <w:tmpl w:val="EBDAAF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NTUxszCwMLYwMTNT0lEKTi0uzszPAykwrAUAYm4h/ywAAAA="/>
  </w:docVars>
  <w:rsids>
    <w:rsidRoot w:val="00F353B1"/>
    <w:rsid w:val="001F11B0"/>
    <w:rsid w:val="00215AC9"/>
    <w:rsid w:val="00A77FB2"/>
    <w:rsid w:val="00C56F34"/>
    <w:rsid w:val="00F06E02"/>
    <w:rsid w:val="00F3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B4EB0"/>
  <w15:docId w15:val="{6B58DC14-C6ED-448B-A6A3-D37C7A67A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3B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53B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25crp.b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25crp.by/" TargetMode="External"/><Relationship Id="rId5" Type="http://schemas.openxmlformats.org/officeDocument/2006/relationships/hyperlink" Target="http://25crp.by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na Mauchanenka</dc:creator>
  <cp:lastModifiedBy>Axana Skinder</cp:lastModifiedBy>
  <cp:revision>3</cp:revision>
  <dcterms:created xsi:type="dcterms:W3CDTF">2017-09-07T14:50:00Z</dcterms:created>
  <dcterms:modified xsi:type="dcterms:W3CDTF">2019-09-06T14:58:00Z</dcterms:modified>
</cp:coreProperties>
</file>